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135A5" w:rsidRDefault="009135A5" w:rsidP="009135A5">
      <w:pPr>
        <w:spacing w:after="0"/>
        <w:jc w:val="center"/>
        <w:rPr>
          <w:b/>
        </w:rPr>
      </w:pPr>
      <w:r>
        <w:rPr>
          <w:b/>
        </w:rPr>
        <w:t>TEE – 17 giugno</w:t>
      </w:r>
      <w:bookmarkStart w:id="0" w:name="_GoBack"/>
      <w:bookmarkEnd w:id="0"/>
    </w:p>
    <w:p w:rsidR="009135A5" w:rsidRDefault="009135A5" w:rsidP="00F13C97">
      <w:pPr>
        <w:spacing w:after="0"/>
        <w:rPr>
          <w:b/>
        </w:rPr>
      </w:pPr>
    </w:p>
    <w:p w:rsidR="00F13C97" w:rsidRPr="00F13C97" w:rsidRDefault="00F13C97" w:rsidP="00F13C97">
      <w:pPr>
        <w:spacing w:after="0"/>
        <w:rPr>
          <w:b/>
        </w:rPr>
      </w:pPr>
      <w:r w:rsidRPr="00F13C97">
        <w:rPr>
          <w:b/>
        </w:rPr>
        <w:t xml:space="preserve">Mc 4,26-34 </w:t>
      </w:r>
    </w:p>
    <w:p w:rsidR="00F13C97" w:rsidRDefault="00F13C97" w:rsidP="00F13C97">
      <w:pPr>
        <w:spacing w:after="0"/>
      </w:pPr>
      <w:r>
        <w:t>In quel tempo, Gesù diceva [alla folla]: «Così è il regno di Dio: come un uomo che getta il seme sul terreno; dorma o vegli, di notte o di giorno, il seme germoglia e cresce. Come, egli stesso non lo sa. Il terreno produce spontaneamente prima lo stelo, poi la spiga, poi il chicco pieno nella spiga; e quando il frutto è maturo, subito egli manda la falce, perché è arrivata la mietitura». Diceva: «A che cosa possiamo paragonare il regno di Dio o con quale parabola possiamo descriverlo? È come un granello di senape che, quando viene seminato sul terreno, è il più piccolo di tutti i semi che sono sul terreno; ma, quando viene seminato, cresce e diventa più grande di tutte le piante dell’orto e fa rami così grandi che gli uccelli del cielo possono fare il nido alla sua ombra». Con molte parabole dello stesso genere annunciava loro la Parola, come potevano intendere. Senza parabole non parlava loro ma, in privato, ai suoi discepoli spiegava ogni cosa.</w:t>
      </w:r>
    </w:p>
    <w:p w:rsidR="00055BAB" w:rsidRDefault="00055BAB" w:rsidP="00F13C97">
      <w:pPr>
        <w:spacing w:after="0"/>
      </w:pPr>
    </w:p>
    <w:p w:rsidR="0061259E" w:rsidRPr="0061259E" w:rsidRDefault="00055BAB" w:rsidP="00F13C97">
      <w:pPr>
        <w:spacing w:after="0"/>
        <w:rPr>
          <w:b/>
        </w:rPr>
      </w:pPr>
      <w:r w:rsidRPr="0061259E">
        <w:rPr>
          <w:b/>
        </w:rPr>
        <w:t>Idee di Fondo</w:t>
      </w:r>
      <w:r w:rsidR="0061259E" w:rsidRPr="0061259E">
        <w:rPr>
          <w:b/>
        </w:rPr>
        <w:t>:</w:t>
      </w:r>
    </w:p>
    <w:p w:rsidR="0061259E" w:rsidRDefault="0061259E" w:rsidP="00F13C97">
      <w:pPr>
        <w:spacing w:after="0"/>
      </w:pPr>
    </w:p>
    <w:p w:rsidR="00DE695B" w:rsidRDefault="00DE695B" w:rsidP="00DE695B">
      <w:pPr>
        <w:pStyle w:val="Paragrafoelenco"/>
        <w:spacing w:after="0"/>
        <w:ind w:left="0"/>
      </w:pPr>
      <w:r>
        <w:t>Premessa: Gesù annuncia il regno di Dio alla folla e, per permettere a tutti di comprendere utilizza un genere letterario nuovo: le parabole. Le parabole sono il modo che Gesù sceglie per raccontare il Regno.</w:t>
      </w:r>
    </w:p>
    <w:p w:rsidR="00DE695B" w:rsidRDefault="00DE695B" w:rsidP="00DE695B">
      <w:pPr>
        <w:pStyle w:val="Paragrafoelenco"/>
        <w:spacing w:after="0"/>
        <w:ind w:left="0"/>
      </w:pPr>
    </w:p>
    <w:p w:rsidR="00DE695B" w:rsidRDefault="00DE695B" w:rsidP="00DE695B">
      <w:pPr>
        <w:pStyle w:val="Paragrafoelenco"/>
        <w:spacing w:after="0"/>
        <w:ind w:left="0"/>
      </w:pPr>
      <w:r>
        <w:t>Prima Parabola</w:t>
      </w:r>
    </w:p>
    <w:p w:rsidR="001F0A46" w:rsidRDefault="001F0A46" w:rsidP="00055BAB">
      <w:pPr>
        <w:pStyle w:val="Paragrafoelenco"/>
        <w:numPr>
          <w:ilvl w:val="0"/>
          <w:numId w:val="2"/>
        </w:numPr>
        <w:spacing w:after="0"/>
      </w:pPr>
      <w:r>
        <w:t xml:space="preserve">Nella prima parabola l’attenzione di Gesù si concentra sul periodo che intercorre tra la semina e il raccolto, sul periodo dell’attesa. </w:t>
      </w:r>
    </w:p>
    <w:p w:rsidR="00055BAB" w:rsidRDefault="001F0A46" w:rsidP="00055BAB">
      <w:pPr>
        <w:pStyle w:val="Paragrafoelenco"/>
        <w:numPr>
          <w:ilvl w:val="0"/>
          <w:numId w:val="2"/>
        </w:numPr>
        <w:spacing w:after="0"/>
      </w:pPr>
      <w:r>
        <w:t xml:space="preserve">Il Regno di Dio è </w:t>
      </w:r>
      <w:r>
        <w:rPr>
          <w:rFonts w:cstheme="minorHAnsi"/>
        </w:rPr>
        <w:t>«</w:t>
      </w:r>
      <w:r>
        <w:t>come un uomo che getta il seme sul terreno</w:t>
      </w:r>
      <w:r>
        <w:rPr>
          <w:rFonts w:cstheme="minorHAnsi"/>
        </w:rPr>
        <w:t>»</w:t>
      </w:r>
      <w:r w:rsidR="00055BAB">
        <w:t xml:space="preserve">. </w:t>
      </w:r>
      <w:r>
        <w:t xml:space="preserve">Per la realizzazione del regno di Dio è </w:t>
      </w:r>
      <w:r w:rsidR="00055BAB">
        <w:t xml:space="preserve">importante </w:t>
      </w:r>
      <w:r>
        <w:t>gettare un seme buono sul terreno.</w:t>
      </w:r>
      <w:r w:rsidR="00055BAB">
        <w:t xml:space="preserve"> ma la maturazione di questo seme buono </w:t>
      </w:r>
      <w:r>
        <w:t>non è nelle mani de seminatore.</w:t>
      </w:r>
    </w:p>
    <w:p w:rsidR="00055BAB" w:rsidRDefault="00D32BC1" w:rsidP="00D32BC1">
      <w:pPr>
        <w:pStyle w:val="Paragrafoelenco"/>
        <w:numPr>
          <w:ilvl w:val="0"/>
          <w:numId w:val="2"/>
        </w:numPr>
        <w:spacing w:after="0"/>
      </w:pPr>
      <w:r w:rsidRPr="00D32BC1">
        <w:rPr>
          <w:rFonts w:cstheme="minorHAnsi"/>
        </w:rPr>
        <w:t>Il seminatore attende pazientemente che il seme cresca. «</w:t>
      </w:r>
      <w:r>
        <w:t>Come, egli stesso non lo sa. Il terreno produce spontaneamente prima lo stelo, poi la spiga, poi il chicco pieno nella spiga</w:t>
      </w:r>
      <w:r w:rsidRPr="00D32BC1">
        <w:rPr>
          <w:rFonts w:cstheme="minorHAnsi"/>
        </w:rPr>
        <w:t>»</w:t>
      </w:r>
      <w:r>
        <w:t>. Gesù invita la folla</w:t>
      </w:r>
      <w:r w:rsidR="001F0A46">
        <w:t xml:space="preserve"> a vivere con </w:t>
      </w:r>
      <w:r>
        <w:t>fiduci</w:t>
      </w:r>
      <w:r w:rsidR="001F0A46">
        <w:t xml:space="preserve">a </w:t>
      </w:r>
      <w:r w:rsidR="00DE695B">
        <w:t>il momento che intercorre tra la semina e il raccolto, tra l’annuncio del regno e la sua piena realizzazione.</w:t>
      </w:r>
      <w:r w:rsidR="001F0A46">
        <w:t xml:space="preserve"> Dio</w:t>
      </w:r>
      <w:r w:rsidR="00DE695B">
        <w:t xml:space="preserve"> è all’opera, lavora silenziosamente e fa crescere il suo Regno. </w:t>
      </w:r>
    </w:p>
    <w:p w:rsidR="00D32BC1" w:rsidRDefault="00D32BC1" w:rsidP="00055BAB">
      <w:pPr>
        <w:pStyle w:val="Paragrafoelenco"/>
        <w:numPr>
          <w:ilvl w:val="0"/>
          <w:numId w:val="2"/>
        </w:numPr>
        <w:spacing w:after="0"/>
      </w:pPr>
      <w:r>
        <w:t>La raccolta ha una valenza escatologica, è il regno di Dio</w:t>
      </w:r>
      <w:r w:rsidR="00DE695B">
        <w:t xml:space="preserve"> di cui possiamo goderne alcuni frutti già adesso, ma che troverà la sua completa realizzazione in un tempo indefinito. </w:t>
      </w:r>
    </w:p>
    <w:p w:rsidR="00D32BC1" w:rsidRDefault="00DE695B" w:rsidP="00D32BC1">
      <w:pPr>
        <w:spacing w:after="0"/>
      </w:pPr>
      <w:r>
        <w:t>Seconda Parabola</w:t>
      </w:r>
    </w:p>
    <w:p w:rsidR="0061259E" w:rsidRDefault="00DE695B" w:rsidP="0061259E">
      <w:pPr>
        <w:pStyle w:val="Paragrafoelenco"/>
        <w:numPr>
          <w:ilvl w:val="0"/>
          <w:numId w:val="2"/>
        </w:numPr>
        <w:spacing w:after="0"/>
      </w:pPr>
      <w:r>
        <w:t xml:space="preserve"> </w:t>
      </w:r>
      <w:r w:rsidR="0061259E">
        <w:t xml:space="preserve">La cosa più piccola e insignificante per gli uomini, un granello di </w:t>
      </w:r>
      <w:r>
        <w:t>s</w:t>
      </w:r>
      <w:r w:rsidR="0061259E">
        <w:t>enape, è ciò a cui Gesù paragona il regno di Dio.</w:t>
      </w:r>
      <w:r w:rsidR="0061259E" w:rsidRPr="0061259E">
        <w:t xml:space="preserve"> </w:t>
      </w:r>
      <w:r w:rsidR="0061259E">
        <w:t xml:space="preserve"> Da un inizio piccolissimo si erge un albero grandissimo.</w:t>
      </w:r>
      <w:r>
        <w:t xml:space="preserve"> </w:t>
      </w:r>
    </w:p>
    <w:p w:rsidR="0061259E" w:rsidRDefault="0061259E" w:rsidP="0061259E">
      <w:pPr>
        <w:pStyle w:val="Paragrafoelenco"/>
        <w:numPr>
          <w:ilvl w:val="0"/>
          <w:numId w:val="2"/>
        </w:numPr>
        <w:spacing w:after="0"/>
      </w:pPr>
      <w:r>
        <w:t xml:space="preserve">Il regno di Dio cresce </w:t>
      </w:r>
      <w:r w:rsidR="00B077AB">
        <w:t>in mezzo</w:t>
      </w:r>
      <w:r>
        <w:t xml:space="preserve"> </w:t>
      </w:r>
      <w:r w:rsidR="00B077AB">
        <w:t>a</w:t>
      </w:r>
      <w:r>
        <w:t>gli uomini</w:t>
      </w:r>
      <w:r w:rsidR="00B077AB">
        <w:t>, ma arriveremo a conoscerlo in pienezza</w:t>
      </w:r>
      <w:r>
        <w:t xml:space="preserve"> </w:t>
      </w:r>
      <w:r w:rsidR="00B077AB">
        <w:t xml:space="preserve">solo </w:t>
      </w:r>
      <w:r>
        <w:t xml:space="preserve">alla fine dei tempi. </w:t>
      </w:r>
      <w:r w:rsidR="00B077AB">
        <w:t>Il Regno di Dio, quindi è un già e non ancora, ma Gesù ci ricorda che</w:t>
      </w:r>
      <w:r>
        <w:t xml:space="preserve"> possiamo viver</w:t>
      </w:r>
      <w:r w:rsidR="00B077AB">
        <w:t>lo</w:t>
      </w:r>
      <w:r>
        <w:t xml:space="preserve"> già adesso</w:t>
      </w:r>
      <w:r w:rsidR="00B077AB">
        <w:t>.</w:t>
      </w:r>
      <w:r>
        <w:t xml:space="preserve"> </w:t>
      </w:r>
    </w:p>
    <w:p w:rsidR="0061259E" w:rsidRDefault="0061259E" w:rsidP="0061259E">
      <w:pPr>
        <w:spacing w:after="0"/>
      </w:pPr>
    </w:p>
    <w:p w:rsidR="0061259E" w:rsidRDefault="0061259E" w:rsidP="0061259E">
      <w:pPr>
        <w:spacing w:after="0"/>
        <w:rPr>
          <w:b/>
        </w:rPr>
      </w:pPr>
      <w:r>
        <w:rPr>
          <w:b/>
        </w:rPr>
        <w:t>Atteggiamenti</w:t>
      </w:r>
    </w:p>
    <w:p w:rsidR="0061259E" w:rsidRDefault="0061259E" w:rsidP="0061259E">
      <w:pPr>
        <w:pStyle w:val="Paragrafoelenco"/>
        <w:numPr>
          <w:ilvl w:val="0"/>
          <w:numId w:val="2"/>
        </w:numPr>
        <w:spacing w:after="0"/>
      </w:pPr>
      <w:r>
        <w:t xml:space="preserve">I bambini </w:t>
      </w:r>
      <w:r w:rsidR="00DE695B">
        <w:t xml:space="preserve">riflettono sul fatto </w:t>
      </w:r>
      <w:r>
        <w:t>che</w:t>
      </w:r>
      <w:r w:rsidR="00DE695B">
        <w:t xml:space="preserve"> Gesù li chiama a piantare ‘</w:t>
      </w:r>
      <w:r w:rsidR="00ED57E8">
        <w:t>semi</w:t>
      </w:r>
      <w:r w:rsidR="00DE695B">
        <w:t>’ d</w:t>
      </w:r>
      <w:r w:rsidR="00ED57E8">
        <w:t>el</w:t>
      </w:r>
      <w:r w:rsidR="00DE695B">
        <w:t xml:space="preserve"> Regno di Dio. Capiscono quindi che è</w:t>
      </w:r>
      <w:r>
        <w:t xml:space="preserve"> importante </w:t>
      </w:r>
      <w:r w:rsidR="00DE695B">
        <w:t xml:space="preserve">prestare attenzione ai gesti, parole, azioni che compiono nei confronti di chi gli sta vicino. </w:t>
      </w:r>
    </w:p>
    <w:p w:rsidR="00407B5D" w:rsidRDefault="00407B5D" w:rsidP="0061259E">
      <w:pPr>
        <w:pStyle w:val="Paragrafoelenco"/>
        <w:numPr>
          <w:ilvl w:val="0"/>
          <w:numId w:val="2"/>
        </w:numPr>
        <w:spacing w:after="0"/>
      </w:pPr>
      <w:r>
        <w:t xml:space="preserve">I </w:t>
      </w:r>
      <w:r w:rsidR="00DE695B">
        <w:t>bambini</w:t>
      </w:r>
      <w:r>
        <w:t xml:space="preserve"> comprendono che il Signore </w:t>
      </w:r>
      <w:r w:rsidR="00ED57E8">
        <w:t xml:space="preserve">gli è sempre accanto ed </w:t>
      </w:r>
      <w:r>
        <w:t xml:space="preserve">è capace di far crescere quel ‘seme buono’ che hanno saputo seminare. </w:t>
      </w:r>
    </w:p>
    <w:p w:rsidR="00407B5D" w:rsidRDefault="00ED57E8" w:rsidP="00ED57E8">
      <w:pPr>
        <w:pStyle w:val="Paragrafoelenco"/>
        <w:numPr>
          <w:ilvl w:val="0"/>
          <w:numId w:val="2"/>
        </w:numPr>
        <w:spacing w:after="0"/>
      </w:pPr>
      <w:r>
        <w:t>I bambini riflettono su come vivono il tempo dell’attesa e capiscono che non è un tempo ‘inutile’ ma è un tempo da vivere con la fiducia che il Signore sia all’opera.</w:t>
      </w:r>
    </w:p>
    <w:p w:rsidR="0061259E" w:rsidRDefault="00407B5D" w:rsidP="00407B5D">
      <w:pPr>
        <w:pStyle w:val="Paragrafoelenco"/>
        <w:numPr>
          <w:ilvl w:val="0"/>
          <w:numId w:val="2"/>
        </w:numPr>
        <w:spacing w:after="0"/>
      </w:pPr>
      <w:r>
        <w:t xml:space="preserve"> I ragazzi comprendo l’importanza dei piccoli gesti, delle piccole azioni e delle </w:t>
      </w:r>
      <w:r w:rsidR="004B1E62">
        <w:t>parole buone perché</w:t>
      </w:r>
      <w:r w:rsidR="00ED57E8">
        <w:t>, anche se apparentemente cose insignificanti,</w:t>
      </w:r>
      <w:r w:rsidR="004B1E62">
        <w:t xml:space="preserve"> il Signore è capace di </w:t>
      </w:r>
      <w:r w:rsidR="00ED57E8">
        <w:t>renderle</w:t>
      </w:r>
      <w:r w:rsidR="004B1E62">
        <w:t xml:space="preserve"> grandi. </w:t>
      </w:r>
    </w:p>
    <w:p w:rsidR="004B1E62" w:rsidRDefault="004B1E62" w:rsidP="004B1E62">
      <w:pPr>
        <w:spacing w:after="0"/>
      </w:pPr>
    </w:p>
    <w:p w:rsidR="004B1E62" w:rsidRDefault="004B1E62" w:rsidP="004B1E62">
      <w:pPr>
        <w:spacing w:after="0"/>
        <w:rPr>
          <w:b/>
        </w:rPr>
      </w:pPr>
      <w:r>
        <w:rPr>
          <w:b/>
        </w:rPr>
        <w:lastRenderedPageBreak/>
        <w:t>Domande</w:t>
      </w:r>
      <w:r w:rsidR="00B077AB">
        <w:rPr>
          <w:b/>
        </w:rPr>
        <w:t xml:space="preserve"> Elementari</w:t>
      </w:r>
    </w:p>
    <w:p w:rsidR="004B1E62" w:rsidRDefault="004B1E62" w:rsidP="004B1E62">
      <w:pPr>
        <w:spacing w:after="0"/>
        <w:rPr>
          <w:b/>
        </w:rPr>
      </w:pPr>
    </w:p>
    <w:p w:rsidR="003E501A" w:rsidRDefault="004B1E62" w:rsidP="004B1E62">
      <w:pPr>
        <w:pStyle w:val="Paragrafoelenco"/>
        <w:numPr>
          <w:ilvl w:val="0"/>
          <w:numId w:val="3"/>
        </w:numPr>
        <w:spacing w:after="0"/>
      </w:pPr>
      <w:r>
        <w:t>Sei attento ai gesti che compi e alle parole che usi</w:t>
      </w:r>
      <w:r w:rsidR="00ED57E8">
        <w:t xml:space="preserve"> nella tua giornata (quando sei a scuola, all’Acr, con gli amici, in famiglia)</w:t>
      </w:r>
      <w:r>
        <w:t>? Quali gesti e azioni consideri come buone?</w:t>
      </w:r>
    </w:p>
    <w:p w:rsidR="003E501A" w:rsidRDefault="003E501A" w:rsidP="004B1E62">
      <w:pPr>
        <w:pStyle w:val="Paragrafoelenco"/>
        <w:numPr>
          <w:ilvl w:val="0"/>
          <w:numId w:val="3"/>
        </w:numPr>
        <w:spacing w:after="0"/>
      </w:pPr>
      <w:r>
        <w:t>Ti piace attendere qualcosa o un evento bello che dovrà arrivare? Come, ad esempio, quando si avvicina il compleanno, Natale, etc.? Oppure preferiresti arrivasse subito? Nella parabola, secondo te, il seminatore fa bene ad aspettare in casa che il seme cresca? Non farebbe meglio a controllare e ad accertarsi che nasca il frumento</w:t>
      </w:r>
      <w:r w:rsidR="00ED57E8">
        <w:t>, che non muoia</w:t>
      </w:r>
      <w:r>
        <w:t>?</w:t>
      </w:r>
      <w:r w:rsidR="00ED57E8">
        <w:t xml:space="preserve"> Secondo te, allora, perché Gesù dice che può ‘stare </w:t>
      </w:r>
      <w:proofErr w:type="spellStart"/>
      <w:r w:rsidR="00ED57E8">
        <w:t>tranquillo’</w:t>
      </w:r>
      <w:proofErr w:type="spellEnd"/>
      <w:r w:rsidR="00ED57E8">
        <w:t>?</w:t>
      </w:r>
      <w:r>
        <w:t xml:space="preserve"> </w:t>
      </w:r>
    </w:p>
    <w:p w:rsidR="00B077AB" w:rsidRDefault="003E501A" w:rsidP="00B077AB">
      <w:pPr>
        <w:pStyle w:val="Paragrafoelenco"/>
        <w:numPr>
          <w:ilvl w:val="0"/>
          <w:numId w:val="3"/>
        </w:numPr>
        <w:spacing w:after="0"/>
      </w:pPr>
      <w:r>
        <w:t>Nella parabola</w:t>
      </w:r>
      <w:r w:rsidR="00ED57E8">
        <w:t xml:space="preserve"> è</w:t>
      </w:r>
      <w:r>
        <w:t xml:space="preserve"> il terreno </w:t>
      </w:r>
      <w:r w:rsidR="00ED57E8">
        <w:t xml:space="preserve">che </w:t>
      </w:r>
      <w:r>
        <w:t>fa germogliare il seme</w:t>
      </w:r>
      <w:r w:rsidR="00ED57E8">
        <w:t>, non il seminatore</w:t>
      </w:r>
      <w:r>
        <w:t xml:space="preserve">. Gesù sembra dirci che il Signore ci sta vicino costantemente facendo crescere le buone azioni che compiamo. </w:t>
      </w:r>
      <w:r w:rsidR="00A7719C">
        <w:t>In che modo, secondo te, il Signore ci sta vicino?</w:t>
      </w:r>
    </w:p>
    <w:p w:rsidR="004B1E62" w:rsidRDefault="004B1E62" w:rsidP="004B1E62">
      <w:pPr>
        <w:spacing w:after="0"/>
      </w:pPr>
    </w:p>
    <w:p w:rsidR="004B1E62" w:rsidRPr="00B077AB" w:rsidRDefault="004B1E62" w:rsidP="004B1E62">
      <w:pPr>
        <w:spacing w:after="0"/>
        <w:rPr>
          <w:b/>
        </w:rPr>
      </w:pPr>
      <w:r w:rsidRPr="00B077AB">
        <w:rPr>
          <w:b/>
        </w:rPr>
        <w:t>Domande medie</w:t>
      </w:r>
    </w:p>
    <w:p w:rsidR="004B1E62" w:rsidRDefault="004B1E62" w:rsidP="004B1E62">
      <w:pPr>
        <w:spacing w:after="0"/>
      </w:pPr>
    </w:p>
    <w:p w:rsidR="004B1E62" w:rsidRDefault="00B077AB" w:rsidP="00B077AB">
      <w:pPr>
        <w:pStyle w:val="Paragrafoelenco"/>
        <w:numPr>
          <w:ilvl w:val="0"/>
          <w:numId w:val="3"/>
        </w:numPr>
        <w:spacing w:after="0"/>
      </w:pPr>
      <w:r>
        <w:t xml:space="preserve">Sei attento ai gesti che compi e alle parole che usi nella tua giornata (quando sei a scuola, all’Acr, con gli amici, in famiglia)? Quali gesti e azioni consideri come buone? </w:t>
      </w:r>
      <w:r w:rsidR="004B1E62">
        <w:t xml:space="preserve">Le </w:t>
      </w:r>
      <w:r w:rsidR="003E501A">
        <w:t>azioni e i gesti che compi hanno al centro solo te o pensi anche agli altri?</w:t>
      </w:r>
    </w:p>
    <w:p w:rsidR="00B077AB" w:rsidRDefault="00B077AB" w:rsidP="00B077AB">
      <w:pPr>
        <w:pStyle w:val="Paragrafoelenco"/>
        <w:numPr>
          <w:ilvl w:val="0"/>
          <w:numId w:val="3"/>
        </w:numPr>
        <w:spacing w:after="0"/>
      </w:pPr>
      <w:r>
        <w:t xml:space="preserve">Ti piace attendere qualcosa o un evento bello che dovrà arrivare? Come, ad esempio, quando si avvicina il compleanno, Natale, etc.? Oppure preferiresti arrivasse subito? Nella parabola, secondo te, il seminatore fa bene ad aspettare in casa che il seme cresca? Non farebbe meglio a controllare e ad accertarsi che nasca il frumento, che non muoia? Secondo te, allora, perché Gesù dice che può ‘stare </w:t>
      </w:r>
      <w:proofErr w:type="spellStart"/>
      <w:r>
        <w:t>tranquillo’</w:t>
      </w:r>
      <w:proofErr w:type="spellEnd"/>
      <w:r>
        <w:t xml:space="preserve">? </w:t>
      </w:r>
    </w:p>
    <w:p w:rsidR="00A7719C" w:rsidRDefault="00A7719C" w:rsidP="00A7719C">
      <w:pPr>
        <w:pStyle w:val="Paragrafoelenco"/>
        <w:numPr>
          <w:ilvl w:val="0"/>
          <w:numId w:val="3"/>
        </w:numPr>
        <w:spacing w:after="0"/>
      </w:pPr>
      <w:r>
        <w:t>Nella parabola il terreno pensa a far germogliare il seme. Gesù sembra dirci che il Signore ci sta vicino costantemente facendo crescere le buone azioni che compiamo. Quali sono, secondo te, i segni che il Signore opera nella nostra vita? Ti capita mai di affidare alcune persone al Signore, di lasciare a Lui la possibilità di starle vicino?</w:t>
      </w:r>
    </w:p>
    <w:p w:rsidR="00A7719C" w:rsidRDefault="00A7719C" w:rsidP="00A7719C">
      <w:pPr>
        <w:spacing w:after="0"/>
      </w:pPr>
    </w:p>
    <w:p w:rsidR="00A7719C" w:rsidRDefault="00A7719C" w:rsidP="00A7719C">
      <w:pPr>
        <w:spacing w:after="0"/>
      </w:pPr>
    </w:p>
    <w:p w:rsidR="00A7719C" w:rsidRDefault="00A7719C" w:rsidP="00A7719C">
      <w:pPr>
        <w:spacing w:after="0"/>
        <w:rPr>
          <w:b/>
        </w:rPr>
      </w:pPr>
      <w:r>
        <w:rPr>
          <w:b/>
        </w:rPr>
        <w:t>Attività</w:t>
      </w:r>
    </w:p>
    <w:p w:rsidR="00A7719C" w:rsidRDefault="00A7719C" w:rsidP="00A7719C">
      <w:pPr>
        <w:pStyle w:val="Paragrafoelenco"/>
        <w:numPr>
          <w:ilvl w:val="0"/>
          <w:numId w:val="2"/>
        </w:numPr>
        <w:spacing w:after="0"/>
      </w:pPr>
      <w:r>
        <w:t xml:space="preserve">Si dà ad ogni bambino un vasetto ed un seme e si chiede ai bambini di seminare. In alternativa si potrebbe cercare una zona comune nel quale seminare e piantare i semi che, nel tempo, vedranno crescere. </w:t>
      </w:r>
    </w:p>
    <w:p w:rsidR="00A7719C" w:rsidRDefault="00A7719C" w:rsidP="00A7719C">
      <w:pPr>
        <w:pStyle w:val="Paragrafoelenco"/>
        <w:numPr>
          <w:ilvl w:val="0"/>
          <w:numId w:val="2"/>
        </w:numPr>
        <w:spacing w:after="0"/>
      </w:pPr>
      <w:r>
        <w:t>Sul tema del saper aspettare si può giocare ad 1,2,3…stella in cui i ragazzi devono essere in grado di aspettare per raggiungere l’obiettivo.</w:t>
      </w:r>
    </w:p>
    <w:p w:rsidR="00B077AB" w:rsidRDefault="00B077AB" w:rsidP="00B077AB">
      <w:pPr>
        <w:spacing w:after="0"/>
      </w:pPr>
    </w:p>
    <w:p w:rsidR="00B077AB" w:rsidRDefault="00B077AB" w:rsidP="00B077AB">
      <w:pPr>
        <w:spacing w:after="0"/>
      </w:pPr>
    </w:p>
    <w:p w:rsidR="00A7719C" w:rsidRDefault="00A7719C" w:rsidP="00A7719C">
      <w:pPr>
        <w:spacing w:after="0"/>
      </w:pPr>
    </w:p>
    <w:p w:rsidR="00A7719C" w:rsidRDefault="00A7719C" w:rsidP="00A7719C">
      <w:pPr>
        <w:spacing w:after="0"/>
      </w:pPr>
    </w:p>
    <w:p w:rsidR="004B1E62" w:rsidRPr="004B1E62" w:rsidRDefault="004B1E62" w:rsidP="004B1E62">
      <w:pPr>
        <w:pStyle w:val="Paragrafoelenco"/>
        <w:spacing w:after="0"/>
        <w:ind w:left="360"/>
      </w:pPr>
    </w:p>
    <w:sectPr w:rsidR="004B1E62" w:rsidRPr="004B1E62">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A3E98"/>
    <w:multiLevelType w:val="hybridMultilevel"/>
    <w:tmpl w:val="0A0E1AC4"/>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 w15:restartNumberingAfterBreak="0">
    <w:nsid w:val="3AA34D18"/>
    <w:multiLevelType w:val="hybridMultilevel"/>
    <w:tmpl w:val="4F609644"/>
    <w:lvl w:ilvl="0" w:tplc="E26CD836">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50394E84"/>
    <w:multiLevelType w:val="hybridMultilevel"/>
    <w:tmpl w:val="2698DE04"/>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3" w15:restartNumberingAfterBreak="0">
    <w:nsid w:val="67E17720"/>
    <w:multiLevelType w:val="hybridMultilevel"/>
    <w:tmpl w:val="9016399A"/>
    <w:lvl w:ilvl="0" w:tplc="04100001">
      <w:start w:val="1"/>
      <w:numFmt w:val="bullet"/>
      <w:lvlText w:val=""/>
      <w:lvlJc w:val="left"/>
      <w:pPr>
        <w:ind w:left="360" w:hanging="360"/>
      </w:pPr>
      <w:rPr>
        <w:rFonts w:ascii="Symbol" w:hAnsi="Symbol"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SxNDQxM7AwtDS0sDRT0lEKTi0uzszPAykwrgUASZhCziwAAAA="/>
  </w:docVars>
  <w:rsids>
    <w:rsidRoot w:val="00F13C97"/>
    <w:rsid w:val="00055BAB"/>
    <w:rsid w:val="001F0A46"/>
    <w:rsid w:val="003E501A"/>
    <w:rsid w:val="00407B5D"/>
    <w:rsid w:val="004B1E62"/>
    <w:rsid w:val="0061259E"/>
    <w:rsid w:val="009135A5"/>
    <w:rsid w:val="00A7719C"/>
    <w:rsid w:val="00B077AB"/>
    <w:rsid w:val="00C05E2D"/>
    <w:rsid w:val="00D32BC1"/>
    <w:rsid w:val="00D37C3B"/>
    <w:rsid w:val="00DE695B"/>
    <w:rsid w:val="00ED57E8"/>
    <w:rsid w:val="00F13C9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A78983"/>
  <w15:chartTrackingRefBased/>
  <w15:docId w15:val="{09EB0CDF-EC42-45AF-96C9-9163D5171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055BA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1</TotalTime>
  <Pages>1</Pages>
  <Words>825</Words>
  <Characters>4708</Characters>
  <Application>Microsoft Office Word</Application>
  <DocSecurity>0</DocSecurity>
  <Lines>39</Lines>
  <Paragraphs>1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5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berto Barbieri</dc:creator>
  <cp:keywords/>
  <dc:description/>
  <cp:lastModifiedBy>Administrator</cp:lastModifiedBy>
  <cp:revision>5</cp:revision>
  <dcterms:created xsi:type="dcterms:W3CDTF">2018-05-22T19:37:00Z</dcterms:created>
  <dcterms:modified xsi:type="dcterms:W3CDTF">2018-06-17T07:41:00Z</dcterms:modified>
</cp:coreProperties>
</file>